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754e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8ce9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d5e06c6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107982a0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72b848e1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84510088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70a3e3b7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66b86406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e1e1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4:30:19Z</dcterms:created>
  <dcterms:modified xsi:type="dcterms:W3CDTF">2022-05-09T14:30:19Z</dcterms:modified>
</cp:coreProperties>
</file>